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automatic</w:t>
      </w:r>
      <w:r>
        <w:t xml:space="preserve"> </w:t>
      </w:r>
      <w:r>
        <w:t xml:space="preserve">report</w:t>
      </w:r>
    </w:p>
    <w:bookmarkStart w:id="26" w:name="amoxicillin"/>
    <w:p>
      <w:pPr>
        <w:pStyle w:val="Heading2"/>
      </w:pPr>
      <w:r>
        <w:t xml:space="preserve">Amoxicillin</w:t>
      </w:r>
    </w:p>
    <w:bookmarkStart w:id="23" w:name="attrition"/>
    <w:p>
      <w:pPr>
        <w:pStyle w:val="Heading3"/>
      </w:pPr>
      <w:r>
        <w:t xml:space="preserve">Attrition</w:t>
      </w:r>
    </w:p>
    <w:p>
      <w:pPr>
        <w:pStyle w:val="FirstParagraph"/>
      </w:pPr>
      <w:r>
        <w:t xml:space="preserve">There were identified a total of 42788 in the database with a total of 161717 records. Of those only 19457 (45.5%) satisfied the inclusion criteria. See the attrition below:</w:t>
      </w:r>
    </w:p>
    <w:p>
      <w:pPr>
        <w:pStyle w:val="BodyText"/>
      </w:pPr>
      <w:r>
        <w:drawing>
          <wp:inline>
            <wp:extent cx="5334000" cy="69028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ttri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characteristics"/>
    <w:p>
      <w:pPr>
        <w:pStyle w:val="Heading3"/>
      </w:pPr>
      <w:r>
        <w:t xml:space="preserve">Characteristics</w:t>
      </w:r>
    </w:p>
    <w:p>
      <w:pPr>
        <w:pStyle w:val="FirstParagraph"/>
      </w:pPr>
      <w:r>
        <w:t xml:space="preserve">The characteristics of the new users of amoxicillin was the following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,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4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-10-17 [2011-11-21 - 2016-03-0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-01-01 to 2019-12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 end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-10-23 [2011-11-27 - 2016-03-1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-01-07 to 2020-01-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21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16 (26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155 (23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915 (19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624 (25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to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997 (23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42 (8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311 (57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822 (42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observ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13 [1,674 - 4,95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03.70 (2,137.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5 to 11,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ture observ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88 [841 - 3,1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9.88 (1,436.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5,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in 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[7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1 (8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visits in the year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0 [5.00 - 26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2 (17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 to 31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s in the year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 dermatologic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761 (32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nervous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906 (46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 respiratory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904 (36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 sensory org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909 (12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alimentary tract and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565 (41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 blood and blood forming org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276 (17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antiparasitic products insecticides and repell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5 (4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 antiinfectives for systemic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146 (36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 genito urinary system and sex horm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901 (22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 musculo skeletal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433 (24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 v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92 (5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 systemic hormonal preparations excl sex hormones and ins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62 (11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antineoplastic and immunomodulating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0 (3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 cardiovascular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495 (38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nervous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957 (19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tain conditions originating in the perinatal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9 (2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tain infectious and parasitic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262 (44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and behaviour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98 (3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gnancy childbirth and the puerpe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4 (3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crine nutritional and metabolic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64 (5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plas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78 (4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digestive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91 (13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circulatory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233 (27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s signs and abnormal clinical and laboratory findings not elsewhere 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,540 (8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skin and subcutaneous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414 (24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 poisoning and certain other consequences of 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340 (37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ear and mastoid pro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27 (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genitourinary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98 (10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respiratory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365 (17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nital malformations deformations and chromosomal abnormal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 (0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des for special purp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564 (15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musculoskeletal system and connective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840 (32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eye and adnex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60 (8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s influencing health status and contact with health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,780 (85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blood and blood forming organs and certain disorders involving the immune mechan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07 (7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 of morbidity and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3 (2.63%)</w:t>
            </w:r>
          </w:p>
        </w:tc>
      </w:tr>
    </w:tbl>
    <w:bookmarkStart w:id="24" w:name="by-sex"/>
    <w:p>
      <w:pPr>
        <w:pStyle w:val="Heading4"/>
      </w:pPr>
      <w:r>
        <w:t xml:space="preserve">By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9D9D9"/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-10-17 [2011-11-21 - 2016-03-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-10-25 [2011-11-18 - 2016-03-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-10-08 [2011-11-22 - 2016-02-2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-01-01 to 2019-12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-01-01 to 2019-12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-01-04 to 2019-12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 end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-10-23 [2011-11-27 - 2016-03-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-11-03 [2011-11-24 - 2016-03-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-10-14 [2011-11-28 - 2016-03-0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-01-07 to 2020-01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-01-07 to 2020-01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-01-08 to 2020-01-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[21 - 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[24 - 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[15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6 (26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8 (25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5 (26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to 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to 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to 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155 (23.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09 (20.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46 (28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15 (19.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59 (22.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56 (16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24 (25.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14 (26.0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10 (24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to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97 (23.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83 (22.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14 (24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42 (8.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46 (8.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6 (6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311 (57.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311 (10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822 (42.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822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observ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3 [1,674 - 4,9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99 [1,764 - 5,0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02 [1,586 - 4,8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03.70 (2,137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63.78 (2,133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22.59 (2,140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 to 11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 to 10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 to 11,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ture observ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88 [841 - 3,1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81 [848 - 3,1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99 [833 - 3,1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9.88 (1,436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8.59 (1,434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1.62 (1,439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to 5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to 5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to 5,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in 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[7 - 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[7 - 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[7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1 (8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8 (9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0 (5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to 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to 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to 1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visits in the year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0 [5.00 - 2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 [7.00 - 2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 [4.00 - 24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2 (17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2 (17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4 (17.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to 3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to 2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to 31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s in the year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 dermatologic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761 (32.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35 (33.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26 (3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nervous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906 (46.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742 (50.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64 (40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 respiratory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904 (36.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532 (37.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72 (34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 sensory org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09 (12.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44 (13.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65 (12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alimentary tract and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565 (41.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33 (44.0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32 (38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 blood and blood forming org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76 (17.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7 (19.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59 (14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antiparasitic products insecticides and repell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25 (4.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4 (5.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1 (3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 antiinfectives for systemic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146 (36.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59 (41.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87 (30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 genito urinary system and sex horm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01 (22.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67 (28.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34 (15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 musculo skeletal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33 (24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10 (27.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23 (21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 v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92 (5.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6 (6.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6 (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 systemic hormonal preparations excl sex hormones and ins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62 (11.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96 (14.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 (8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antineoplastic and immunomodulating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30 (3.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8 (4.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 (2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 cardiovascular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495 (38.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563 (37.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32 (38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nervous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57 (19.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23 (21.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34 (17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tain conditions originating in the perinatal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9 (2.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6 (2.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3 (3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tain infectious and parasitic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262 (44.0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927 (45.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35 (41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and behaviour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98 (3.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 (4.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7 (3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gnancy childbirth and the puerpe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34 (3.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5 (5.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crine nutritional and metabolic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64 (5.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 (5.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9 (4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plas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8 (4.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9 (4.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9 (3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digestive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91 (13.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80 (14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11 (12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circulatory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233 (27.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13 (27.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20 (2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s signs and abnormal clinical and laboratory findings not elsewhere 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540 (84.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193 (87.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347 (80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skin and subcutaneous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14 (24.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31 (25.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83 (24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 poisoning and certain other consequences of 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340 (37.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75 (39.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65 (34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ear and mastoid pro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27 (5.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13 (5.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4 (5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genitourinary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98 (10.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56 (14.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2 (6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respiratory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65 (17.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12 (17.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53 (18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nital malformations deformations and chromosomal abnormal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0.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0.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0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des for special purp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64 (15.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3 (13.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1 (16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musculoskeletal system and connective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40 (32.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31 (33.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09 (31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eye and adnex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60 (8.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1 (8.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9 (8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s influencing health status and contact with health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780 (85.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329 (88.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51 (81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blood and blood forming organs and certain disorders involving the immune mechan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07 (7.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39 (8.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8 (6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 of morbidity and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3 (2.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 (3.0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2.04%)</w:t>
            </w:r>
          </w:p>
        </w:tc>
      </w:tr>
    </w:tbl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automatic report</dc:title>
  <dc:creator/>
  <cp:keywords/>
  <dcterms:created xsi:type="dcterms:W3CDTF">2025-01-31T00:39:46Z</dcterms:created>
  <dcterms:modified xsi:type="dcterms:W3CDTF">2025-01-31T00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